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December 1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9394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